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565D4" w14:textId="73A8D26F" w:rsidR="00765144" w:rsidRDefault="00765144" w:rsidP="0036619E">
      <w:pPr>
        <w:spacing w:line="48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nimal Journal</w:t>
      </w:r>
    </w:p>
    <w:p w14:paraId="68022C82" w14:textId="498F73AC" w:rsidR="00BA75CC" w:rsidRPr="00A64D25" w:rsidRDefault="009C23E2" w:rsidP="0036619E">
      <w:pPr>
        <w:spacing w:line="480" w:lineRule="auto"/>
        <w:rPr>
          <w:rFonts w:ascii="Arial" w:hAnsi="Arial" w:cs="Arial"/>
          <w:b/>
          <w:sz w:val="24"/>
        </w:rPr>
      </w:pPr>
      <w:r w:rsidRPr="00A64D25">
        <w:rPr>
          <w:rFonts w:ascii="Arial" w:hAnsi="Arial" w:cs="Arial"/>
          <w:b/>
          <w:sz w:val="24"/>
        </w:rPr>
        <w:t>SUPPLEMENTARY MATERIAL</w:t>
      </w:r>
      <w:r w:rsidR="0036619E" w:rsidRPr="00A64D25">
        <w:rPr>
          <w:rFonts w:ascii="Arial" w:hAnsi="Arial" w:cs="Arial"/>
          <w:b/>
          <w:sz w:val="24"/>
        </w:rPr>
        <w:t xml:space="preserve"> </w:t>
      </w:r>
    </w:p>
    <w:p w14:paraId="68022C83" w14:textId="77777777" w:rsidR="00BA75CC" w:rsidRPr="00A64D25" w:rsidRDefault="00BA75CC" w:rsidP="00BA75CC">
      <w:pPr>
        <w:spacing w:line="240" w:lineRule="auto"/>
        <w:rPr>
          <w:b/>
          <w:sz w:val="24"/>
          <w:szCs w:val="24"/>
        </w:rPr>
      </w:pPr>
      <w:r w:rsidRPr="00A64D25">
        <w:rPr>
          <w:rFonts w:ascii="Arial" w:hAnsi="Arial" w:cs="Arial"/>
          <w:b/>
          <w:iCs/>
          <w:sz w:val="24"/>
          <w:szCs w:val="24"/>
        </w:rPr>
        <w:t>Genome wide association studies for seven production traits highlight genomic regions useful to dissect dry-cured ham quality and production traits in Duroc heavy pigs</w:t>
      </w:r>
    </w:p>
    <w:p w14:paraId="68022C84" w14:textId="3050E891" w:rsidR="00BA75CC" w:rsidRPr="00A64D25" w:rsidRDefault="00BA75CC" w:rsidP="00BA75CC">
      <w:pPr>
        <w:spacing w:line="240" w:lineRule="auto"/>
        <w:rPr>
          <w:sz w:val="24"/>
          <w:szCs w:val="24"/>
          <w:lang w:val="it-IT"/>
        </w:rPr>
      </w:pPr>
      <w:r w:rsidRPr="00A64D25">
        <w:rPr>
          <w:rFonts w:ascii="Arial" w:hAnsi="Arial" w:cs="Arial"/>
          <w:iCs/>
          <w:sz w:val="24"/>
          <w:szCs w:val="24"/>
          <w:lang w:val="it-IT"/>
        </w:rPr>
        <w:t>F. Bertolini,</w:t>
      </w:r>
      <w:r w:rsidRPr="00A64D25">
        <w:rPr>
          <w:rFonts w:ascii="Arial" w:hAnsi="Arial" w:cs="Arial"/>
          <w:iCs/>
          <w:sz w:val="24"/>
          <w:szCs w:val="24"/>
          <w:vertAlign w:val="superscript"/>
          <w:lang w:val="it-IT"/>
        </w:rPr>
        <w:t xml:space="preserve"> </w:t>
      </w:r>
      <w:r w:rsidRPr="00A64D25">
        <w:rPr>
          <w:rFonts w:ascii="Arial" w:hAnsi="Arial" w:cs="Arial"/>
          <w:iCs/>
          <w:sz w:val="24"/>
          <w:szCs w:val="24"/>
          <w:lang w:val="it-IT"/>
        </w:rPr>
        <w:t>G. Schiavo, G. Galimberti, S. Bovo, M. D’Andrea,</w:t>
      </w:r>
      <w:r w:rsidRPr="00A64D25">
        <w:rPr>
          <w:rFonts w:ascii="Arial" w:hAnsi="Arial" w:cs="Arial"/>
          <w:iCs/>
          <w:sz w:val="24"/>
          <w:szCs w:val="24"/>
          <w:vertAlign w:val="superscript"/>
          <w:lang w:val="it-IT"/>
        </w:rPr>
        <w:t xml:space="preserve"> </w:t>
      </w:r>
      <w:r w:rsidRPr="00A64D25">
        <w:rPr>
          <w:rFonts w:ascii="Arial" w:hAnsi="Arial" w:cs="Arial"/>
          <w:iCs/>
          <w:sz w:val="24"/>
          <w:szCs w:val="24"/>
          <w:lang w:val="it-IT"/>
        </w:rPr>
        <w:t>M. Gallo, L. Buttazzoni, M.F. Rothschild and L. Fontanesi</w:t>
      </w:r>
    </w:p>
    <w:p w14:paraId="68022C85" w14:textId="77777777" w:rsidR="00BA75CC" w:rsidRPr="00A64D25" w:rsidRDefault="00BA75CC" w:rsidP="0036619E">
      <w:pPr>
        <w:spacing w:line="480" w:lineRule="auto"/>
        <w:rPr>
          <w:rFonts w:ascii="Arial" w:hAnsi="Arial" w:cs="Arial"/>
          <w:b/>
          <w:sz w:val="24"/>
          <w:szCs w:val="24"/>
          <w:lang w:val="it-IT"/>
        </w:rPr>
      </w:pPr>
    </w:p>
    <w:p w14:paraId="68022C88" w14:textId="77777777" w:rsidR="009C23E2" w:rsidRPr="00A64D25" w:rsidRDefault="009C23E2">
      <w:pPr>
        <w:rPr>
          <w:rFonts w:ascii="Arial" w:hAnsi="Arial" w:cs="Arial"/>
          <w:lang w:val="it-IT"/>
        </w:rPr>
      </w:pPr>
    </w:p>
    <w:p w14:paraId="68022C89" w14:textId="77777777" w:rsidR="009C23E2" w:rsidRPr="00A64D25" w:rsidRDefault="009C23E2">
      <w:pPr>
        <w:rPr>
          <w:rFonts w:ascii="Arial" w:hAnsi="Arial" w:cs="Arial"/>
        </w:rPr>
      </w:pPr>
    </w:p>
    <w:p w14:paraId="68022C8A" w14:textId="6AC7E380" w:rsidR="00DA5FAB" w:rsidRPr="00A64D25" w:rsidRDefault="005A1366" w:rsidP="005A1366">
      <w:pPr>
        <w:jc w:val="center"/>
        <w:rPr>
          <w:rFonts w:ascii="Arial" w:hAnsi="Arial" w:cs="Arial"/>
        </w:rPr>
      </w:pPr>
      <w:r w:rsidRPr="00A64D25">
        <w:rPr>
          <w:rFonts w:ascii="Arial" w:hAnsi="Arial" w:cs="Arial"/>
          <w:noProof/>
        </w:rPr>
        <w:drawing>
          <wp:inline distT="0" distB="0" distL="0" distR="0" wp14:anchorId="0EE46939" wp14:editId="2108D45E">
            <wp:extent cx="4406900" cy="3111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0D7B3" w14:textId="77777777" w:rsidR="00765144" w:rsidRDefault="00765144" w:rsidP="0076514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b/>
          <w:sz w:val="24"/>
          <w:szCs w:val="24"/>
        </w:rPr>
        <w:t>Supplementary Figure S1</w:t>
      </w:r>
      <w:r w:rsidRPr="00A64D25">
        <w:rPr>
          <w:rFonts w:ascii="Arial" w:hAnsi="Arial" w:cs="Arial"/>
          <w:sz w:val="24"/>
          <w:szCs w:val="24"/>
        </w:rPr>
        <w:t xml:space="preserve"> Q-Q plot calculated for each trait based on the P-value of the LMM analyses. The Q-Q plot and λ was calculated using the </w:t>
      </w:r>
      <w:proofErr w:type="spellStart"/>
      <w:r w:rsidRPr="00A64D25">
        <w:rPr>
          <w:rFonts w:ascii="Arial" w:hAnsi="Arial" w:cs="Arial"/>
          <w:sz w:val="24"/>
          <w:szCs w:val="24"/>
        </w:rPr>
        <w:t>GenABEL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software. Reference: </w:t>
      </w:r>
      <w:proofErr w:type="spellStart"/>
      <w:r w:rsidRPr="00A64D25">
        <w:rPr>
          <w:rFonts w:ascii="Arial" w:hAnsi="Arial" w:cs="Arial"/>
          <w:sz w:val="24"/>
          <w:szCs w:val="24"/>
        </w:rPr>
        <w:t>Aulchenko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YS, </w:t>
      </w:r>
      <w:proofErr w:type="spellStart"/>
      <w:r w:rsidRPr="00A64D25">
        <w:rPr>
          <w:rFonts w:ascii="Arial" w:hAnsi="Arial" w:cs="Arial"/>
          <w:sz w:val="24"/>
          <w:szCs w:val="24"/>
        </w:rPr>
        <w:t>Ripke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S, Isaacs </w:t>
      </w:r>
      <w:proofErr w:type="gramStart"/>
      <w:r w:rsidRPr="00A64D25">
        <w:rPr>
          <w:rFonts w:ascii="Arial" w:hAnsi="Arial" w:cs="Arial"/>
          <w:sz w:val="24"/>
          <w:szCs w:val="24"/>
        </w:rPr>
        <w:t>A</w:t>
      </w:r>
      <w:proofErr w:type="gramEnd"/>
      <w:r w:rsidRPr="00A64D25">
        <w:rPr>
          <w:rFonts w:ascii="Arial" w:hAnsi="Arial" w:cs="Arial"/>
          <w:sz w:val="24"/>
          <w:szCs w:val="24"/>
        </w:rPr>
        <w:t xml:space="preserve"> and van </w:t>
      </w:r>
      <w:proofErr w:type="spellStart"/>
      <w:r w:rsidRPr="00A64D25">
        <w:rPr>
          <w:rFonts w:ascii="Arial" w:hAnsi="Arial" w:cs="Arial"/>
          <w:sz w:val="24"/>
          <w:szCs w:val="24"/>
        </w:rPr>
        <w:t>Duijn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CM 2007. </w:t>
      </w:r>
      <w:proofErr w:type="spellStart"/>
      <w:r w:rsidRPr="00A64D25">
        <w:rPr>
          <w:rFonts w:ascii="Arial" w:hAnsi="Arial" w:cs="Arial"/>
          <w:sz w:val="24"/>
          <w:szCs w:val="24"/>
        </w:rPr>
        <w:t>GenABEL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: </w:t>
      </w:r>
      <w:proofErr w:type="gramStart"/>
      <w:r w:rsidRPr="00A64D25">
        <w:rPr>
          <w:rFonts w:ascii="Arial" w:hAnsi="Arial" w:cs="Arial"/>
          <w:sz w:val="24"/>
          <w:szCs w:val="24"/>
        </w:rPr>
        <w:t>an</w:t>
      </w:r>
      <w:proofErr w:type="gramEnd"/>
      <w:r w:rsidRPr="00A64D25">
        <w:rPr>
          <w:rFonts w:ascii="Arial" w:hAnsi="Arial" w:cs="Arial"/>
          <w:sz w:val="24"/>
          <w:szCs w:val="24"/>
        </w:rPr>
        <w:t xml:space="preserve"> R library for genome-wide association analysis. Bioinformatics 23, 1294-1296.</w:t>
      </w:r>
    </w:p>
    <w:p w14:paraId="659FCAB6" w14:textId="77777777" w:rsidR="00765144" w:rsidRPr="00765144" w:rsidRDefault="00765144" w:rsidP="00765144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 xml:space="preserve">HWLFS: ham weight loss at first salting </w:t>
      </w:r>
    </w:p>
    <w:p w14:paraId="3E309C68" w14:textId="77777777" w:rsidR="00765144" w:rsidRPr="00765144" w:rsidRDefault="00765144" w:rsidP="00765144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>VIF: visible intermuscular fat.</w:t>
      </w:r>
    </w:p>
    <w:p w14:paraId="69ED1805" w14:textId="77777777" w:rsidR="00765144" w:rsidRPr="00765144" w:rsidRDefault="00765144" w:rsidP="00765144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>BFT: backfat thickness.</w:t>
      </w:r>
    </w:p>
    <w:p w14:paraId="47BF7AA4" w14:textId="77777777" w:rsidR="00765144" w:rsidRPr="00765144" w:rsidRDefault="00765144" w:rsidP="00765144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>LC: lean cuts.</w:t>
      </w:r>
    </w:p>
    <w:p w14:paraId="17D0C4F7" w14:textId="77777777" w:rsidR="00765144" w:rsidRPr="00765144" w:rsidRDefault="00765144" w:rsidP="00765144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>HW: ham weight.</w:t>
      </w:r>
    </w:p>
    <w:p w14:paraId="3F20F3F9" w14:textId="77777777" w:rsidR="00765144" w:rsidRPr="00765144" w:rsidRDefault="00765144" w:rsidP="00765144">
      <w:pPr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>ADG: average daily gain.</w:t>
      </w:r>
    </w:p>
    <w:p w14:paraId="6E3C72CB" w14:textId="77777777" w:rsidR="00765144" w:rsidRPr="00765144" w:rsidRDefault="00765144" w:rsidP="00765144">
      <w:pPr>
        <w:pStyle w:val="TextBody"/>
        <w:spacing w:after="0" w:line="24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-</w:t>
      </w:r>
      <w:r w:rsidRPr="00765144">
        <w:rPr>
          <w:rFonts w:ascii="Arial" w:hAnsi="Arial" w:cs="Arial"/>
          <w:color w:val="000000" w:themeColor="text1"/>
        </w:rPr>
        <w:t xml:space="preserve">FGR: </w:t>
      </w:r>
      <w:proofErr w:type="spellStart"/>
      <w:proofErr w:type="gramStart"/>
      <w:r w:rsidRPr="00765144">
        <w:rPr>
          <w:rFonts w:ascii="Arial" w:hAnsi="Arial" w:cs="Arial"/>
          <w:color w:val="000000" w:themeColor="text1"/>
        </w:rPr>
        <w:t>feed:gain</w:t>
      </w:r>
      <w:proofErr w:type="spellEnd"/>
      <w:proofErr w:type="gramEnd"/>
      <w:r w:rsidRPr="00765144">
        <w:rPr>
          <w:rFonts w:ascii="Arial" w:hAnsi="Arial" w:cs="Arial"/>
          <w:color w:val="000000" w:themeColor="text1"/>
        </w:rPr>
        <w:t xml:space="preserve"> ratio</w:t>
      </w:r>
    </w:p>
    <w:p w14:paraId="68022C8B" w14:textId="77777777" w:rsidR="009C23E2" w:rsidRPr="00A64D25" w:rsidRDefault="009C23E2" w:rsidP="00DA5FAB">
      <w:pPr>
        <w:rPr>
          <w:rFonts w:ascii="Arial" w:hAnsi="Arial" w:cs="Arial"/>
        </w:rPr>
      </w:pPr>
    </w:p>
    <w:p w14:paraId="68022C8D" w14:textId="77777777" w:rsidR="00DA5FAB" w:rsidRPr="00A64D25" w:rsidRDefault="00DA5FAB"/>
    <w:p w14:paraId="68022C8E" w14:textId="77777777" w:rsidR="00FD458F" w:rsidRPr="00A64D25" w:rsidRDefault="00FD458F"/>
    <w:tbl>
      <w:tblPr>
        <w:tblW w:w="6980" w:type="dxa"/>
        <w:tblInd w:w="-10" w:type="dxa"/>
        <w:tblLook w:val="04A0" w:firstRow="1" w:lastRow="0" w:firstColumn="1" w:lastColumn="0" w:noHBand="0" w:noVBand="1"/>
      </w:tblPr>
      <w:tblGrid>
        <w:gridCol w:w="1056"/>
        <w:gridCol w:w="807"/>
        <w:gridCol w:w="1479"/>
        <w:gridCol w:w="1459"/>
        <w:gridCol w:w="855"/>
        <w:gridCol w:w="1324"/>
      </w:tblGrid>
      <w:tr w:rsidR="00A64D25" w:rsidRPr="00A64D25" w14:paraId="7942B43B" w14:textId="77777777" w:rsidTr="00AE6BE3">
        <w:trPr>
          <w:trHeight w:val="9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E8746" w14:textId="43AAC5EB" w:rsidR="00AE6BE3" w:rsidRPr="00A64D25" w:rsidRDefault="00CB0E82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Trait</w:t>
            </w:r>
            <w:r w:rsidRPr="00A64D25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482786" w14:textId="0977B240" w:rsidR="00AE6BE3" w:rsidRPr="00A64D25" w:rsidRDefault="00CB0E82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SSC</w:t>
            </w:r>
            <w:r w:rsidR="006A1E87" w:rsidRPr="00A64D25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12821" w14:textId="4FFDE79D" w:rsidR="00AE6BE3" w:rsidRPr="00A64D25" w:rsidRDefault="00CB0E82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Start</w:t>
            </w:r>
          </w:p>
        </w:tc>
        <w:tc>
          <w:tcPr>
            <w:tcW w:w="14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D5BC5" w14:textId="5AAB4BDF" w:rsidR="00AE6BE3" w:rsidRPr="00A64D25" w:rsidRDefault="00CB0E82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End</w:t>
            </w:r>
          </w:p>
        </w:tc>
        <w:tc>
          <w:tcPr>
            <w:tcW w:w="9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66FFA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%Var</w:t>
            </w:r>
          </w:p>
        </w:tc>
        <w:tc>
          <w:tcPr>
            <w:tcW w:w="12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82BABC" w14:textId="788AA20B" w:rsidR="00AE6BE3" w:rsidRPr="00A64D25" w:rsidRDefault="00CB0E82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 xml:space="preserve">Confirmed </w:t>
            </w:r>
            <w:r w:rsidR="00AE6BE3" w:rsidRPr="00A64D25">
              <w:rPr>
                <w:rFonts w:ascii="Arial" w:eastAsia="Times New Roman" w:hAnsi="Arial" w:cs="Arial"/>
                <w:sz w:val="24"/>
                <w:szCs w:val="24"/>
              </w:rPr>
              <w:t>by LMM</w:t>
            </w:r>
          </w:p>
        </w:tc>
      </w:tr>
      <w:tr w:rsidR="00A64D25" w:rsidRPr="00A64D25" w14:paraId="2D4170E6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09380B" w14:textId="13C82920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7B42B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87BBF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06602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31E1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835538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E64214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2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81DE7E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016A6E9A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4FB53" w14:textId="71706B8F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7A7BD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EDB50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101115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46CA2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198508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C5F04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0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9F4017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F82D9B6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1BEEB" w14:textId="76E3FD32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A62753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3F540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113388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73ED9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1994661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2EE6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05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11B59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6A70C9D5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E6CD51" w14:textId="6687A6D6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F911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4DF22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200013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4F90F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2878666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7A3D6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25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2B684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175221D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BCF2B" w14:textId="28C15422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74F7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C0F7A0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304662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89C2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3833065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B54A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AAF491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2FB2742C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A784B" w14:textId="00965003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D5B33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48C98D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02073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690321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83115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A122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16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885F07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748A2CBD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1F93A6" w14:textId="0215252E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03514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B0F7C9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033035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1ECAB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936672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3892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7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15942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63AF1684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E340D9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3BBE23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A47E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704670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A5B7F2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7928835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E93E2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9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C1E31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3FAD9803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FFA230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FDFC4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41EC4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7002251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CF90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70988558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B5C3D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1E54F1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433C1FA3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D8BAD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4247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8DBE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913805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90D80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999719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7C683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1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C74F5A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-</w:t>
            </w:r>
          </w:p>
        </w:tc>
      </w:tr>
      <w:tr w:rsidR="00A64D25" w:rsidRPr="00A64D25" w14:paraId="195E80F6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96984A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D342F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A7DF1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6008830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646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6967953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67E3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5B430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430E613D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62A05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06D4B1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A39B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46775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2593F3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945015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9A30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6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DFFD8B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D12E748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B52D4A" w14:textId="77777777" w:rsidR="00250E85" w:rsidRPr="00A64D25" w:rsidRDefault="00250E85" w:rsidP="00250E8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973856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92DE3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302285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20D7F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3779844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0C852D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A5DD722" w14:textId="097DB508" w:rsidR="00250E85" w:rsidRPr="00A64D25" w:rsidRDefault="00250E85" w:rsidP="00250E8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544417E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3F63E9" w14:textId="77777777" w:rsidR="00250E85" w:rsidRPr="00A64D25" w:rsidRDefault="00250E85" w:rsidP="00250E8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E8C8AD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73F08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525935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E9F9DC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5924094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352C1" w14:textId="77777777" w:rsidR="00250E85" w:rsidRPr="00A64D25" w:rsidRDefault="00250E85" w:rsidP="00250E8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02A63D2" w14:textId="4E9735A4" w:rsidR="00250E85" w:rsidRPr="00A64D25" w:rsidRDefault="00250E85" w:rsidP="00250E8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4380941D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912CDA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29C3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E0792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002978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467FF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976864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65629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6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044965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4EA34A91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BEF002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0A3D8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E7B58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103815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2C6A3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1867248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F490B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4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6054D6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0C07AE01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7078AF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2D3E1" w14:textId="559B1775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</w:t>
            </w:r>
            <w:r w:rsidRPr="00A64D25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170D5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403993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7C210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4782433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C922B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7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D0317F" w14:textId="6DB13CFC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6CC4F38C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B202D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E209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34E3D9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028924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15CF02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96096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B324A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9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6927CA6" w14:textId="0E34027D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5F969DCB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03CD1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E9FA9D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026F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5016156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23819D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598638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01A3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07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36A499B" w14:textId="2899B105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015958C2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305076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B7EE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155E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800883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9C99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898368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D7D962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5BB6689" w14:textId="5942A26E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622B2B1C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AECCC9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F331B5" w14:textId="4C8344B2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</w:t>
            </w:r>
            <w:r w:rsidRPr="00A64D25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C6C74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4039931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D765B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4782433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66B3B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3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92CAE65" w14:textId="74905AD0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41064B0C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21C9E2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AAE7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4742F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5034203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B9FE32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5987785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59BD2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5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2BB284F" w14:textId="46B0F654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66053EBB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79D7DD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5AFE3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78861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048858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97C981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980955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A32A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613E0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-</w:t>
            </w:r>
          </w:p>
        </w:tc>
      </w:tr>
      <w:tr w:rsidR="00A64D25" w:rsidRPr="00A64D25" w14:paraId="11F41C6F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447B46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3A297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565A0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03572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8B288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96903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75EC23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6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1F0E7AA" w14:textId="371729DC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E839E2C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3803A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8B20D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78986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103635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7C54C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1992643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CD4590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6F2751D" w14:textId="37AB3B23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4C45B0C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57C026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733431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61319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004482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74AA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841354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378E5C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5D20E9" w14:textId="42260836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51579357" w14:textId="77777777" w:rsidTr="00AE6BE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58B03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2E003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8987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7221307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E3B70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7953667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B1D9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B04E5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-</w:t>
            </w:r>
          </w:p>
        </w:tc>
      </w:tr>
      <w:tr w:rsidR="00A64D25" w:rsidRPr="00A64D25" w14:paraId="04B5992A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C5BC1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18CB37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8B720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096976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D61EAA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975239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6357A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53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F262065" w14:textId="2AF23D01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226576E5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C184E6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43E94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B17122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015065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DF61F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891745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E7FC1F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2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0C00AA7" w14:textId="6DC0D04E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  <w:tr w:rsidR="00A64D25" w:rsidRPr="00A64D25" w14:paraId="119F0716" w14:textId="77777777" w:rsidTr="00BA170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8EFAF2" w14:textId="77777777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DE1E4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FC8B5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0015229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93C2B6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0981380</w:t>
            </w:r>
          </w:p>
        </w:tc>
        <w:tc>
          <w:tcPr>
            <w:tcW w:w="9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19CCE" w14:textId="77777777" w:rsidR="00AE6BE3" w:rsidRPr="00A64D25" w:rsidRDefault="00AE6BE3" w:rsidP="00AE6BE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5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0958C3" w14:textId="4EC5F293" w:rsidR="00AE6BE3" w:rsidRPr="00A64D25" w:rsidRDefault="00AE6BE3" w:rsidP="00AE6BE3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yes</w:t>
            </w:r>
          </w:p>
        </w:tc>
      </w:tr>
    </w:tbl>
    <w:p w14:paraId="0F128583" w14:textId="5A726C47" w:rsidR="006A1E87" w:rsidRPr="00A64D25" w:rsidRDefault="00CB0E82">
      <w:pPr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sz w:val="24"/>
          <w:szCs w:val="24"/>
          <w:vertAlign w:val="superscript"/>
        </w:rPr>
        <w:t>1</w:t>
      </w:r>
      <w:r w:rsidRPr="00A64D25">
        <w:rPr>
          <w:rFonts w:ascii="Arial" w:hAnsi="Arial" w:cs="Arial"/>
          <w:sz w:val="24"/>
          <w:szCs w:val="24"/>
        </w:rPr>
        <w:t xml:space="preserve"> HWLFS, ham weight loss at first salting; VIF, visible intermuscular fat; BFT, backfat thickness; LC, lean cuts; HW, ham weight; </w:t>
      </w:r>
      <w:r w:rsidR="006A1E87" w:rsidRPr="00A64D25">
        <w:rPr>
          <w:rFonts w:ascii="Arial" w:hAnsi="Arial" w:cs="Arial"/>
          <w:sz w:val="24"/>
          <w:szCs w:val="24"/>
        </w:rPr>
        <w:t xml:space="preserve">ADG, average daily gain; FGR, </w:t>
      </w:r>
      <w:proofErr w:type="spellStart"/>
      <w:r w:rsidR="006A1E87" w:rsidRPr="00A64D25">
        <w:rPr>
          <w:rFonts w:ascii="Arial" w:hAnsi="Arial" w:cs="Arial"/>
          <w:sz w:val="24"/>
          <w:szCs w:val="24"/>
        </w:rPr>
        <w:t>feed:gain</w:t>
      </w:r>
      <w:proofErr w:type="spellEnd"/>
      <w:r w:rsidR="006A1E87" w:rsidRPr="00A64D25">
        <w:rPr>
          <w:rFonts w:ascii="Arial" w:hAnsi="Arial" w:cs="Arial"/>
          <w:sz w:val="24"/>
          <w:szCs w:val="24"/>
        </w:rPr>
        <w:t xml:space="preserve"> ratio.</w:t>
      </w:r>
    </w:p>
    <w:p w14:paraId="68022D8B" w14:textId="69AC8742" w:rsidR="00321907" w:rsidRPr="00A64D25" w:rsidRDefault="006A1E87">
      <w:pPr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sz w:val="24"/>
          <w:szCs w:val="24"/>
          <w:vertAlign w:val="superscript"/>
        </w:rPr>
        <w:lastRenderedPageBreak/>
        <w:t>2</w:t>
      </w:r>
      <w:r w:rsidRPr="00A64D2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64D25">
        <w:rPr>
          <w:rFonts w:ascii="Arial" w:hAnsi="Arial" w:cs="Arial"/>
          <w:i/>
          <w:sz w:val="24"/>
          <w:szCs w:val="24"/>
        </w:rPr>
        <w:t>Sus</w:t>
      </w:r>
      <w:proofErr w:type="spellEnd"/>
      <w:r w:rsidRPr="00A64D25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64D25">
        <w:rPr>
          <w:rFonts w:ascii="Arial" w:hAnsi="Arial" w:cs="Arial"/>
          <w:i/>
          <w:sz w:val="24"/>
          <w:szCs w:val="24"/>
        </w:rPr>
        <w:t>scrofa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chromosome.</w:t>
      </w:r>
      <w:r w:rsidR="004C6670" w:rsidRPr="00A64D25">
        <w:rPr>
          <w:rFonts w:ascii="Arial" w:hAnsi="Arial" w:cs="Arial"/>
          <w:sz w:val="24"/>
          <w:szCs w:val="24"/>
        </w:rPr>
        <w:br w:type="textWrapping" w:clear="all"/>
      </w:r>
    </w:p>
    <w:p w14:paraId="41E008E8" w14:textId="77777777" w:rsidR="00765144" w:rsidRPr="00A64D25" w:rsidRDefault="00765144" w:rsidP="00765144">
      <w:pPr>
        <w:jc w:val="both"/>
        <w:rPr>
          <w:rFonts w:ascii="Arial" w:eastAsia="Times New Roman" w:hAnsi="Arial" w:cs="Arial"/>
          <w:sz w:val="24"/>
          <w:szCs w:val="24"/>
        </w:rPr>
      </w:pPr>
      <w:r w:rsidRPr="00A64D25">
        <w:rPr>
          <w:rFonts w:ascii="Arial" w:hAnsi="Arial" w:cs="Arial"/>
          <w:b/>
          <w:sz w:val="24"/>
          <w:szCs w:val="24"/>
        </w:rPr>
        <w:t xml:space="preserve">Supplementary Table S1 </w:t>
      </w:r>
      <w:r w:rsidRPr="00A64D25">
        <w:rPr>
          <w:rFonts w:ascii="Arial" w:hAnsi="Arial" w:cs="Arial"/>
          <w:sz w:val="24"/>
          <w:szCs w:val="24"/>
        </w:rPr>
        <w:t xml:space="preserve">1 Mb windows with percentage of the explained variance above or equal to 1% as result of Bayesian analyses for the 7 production traits. Windows that overlap at least </w:t>
      </w:r>
      <w:r w:rsidRPr="00A64D25">
        <w:rPr>
          <w:rFonts w:ascii="Arial" w:eastAsia="Times New Roman" w:hAnsi="Arial" w:cs="Arial"/>
          <w:sz w:val="24"/>
          <w:szCs w:val="24"/>
        </w:rPr>
        <w:t xml:space="preserve">one significant or suggestive single nucleotide polymorphism (SNP) derived from </w:t>
      </w:r>
      <w:r w:rsidRPr="00A64D25">
        <w:rPr>
          <w:rFonts w:ascii="Arial" w:hAnsi="Arial" w:cs="Arial"/>
          <w:iCs/>
          <w:sz w:val="24"/>
          <w:szCs w:val="24"/>
          <w:lang w:val="en-GB"/>
        </w:rPr>
        <w:t>Linear Mixed Model (</w:t>
      </w:r>
      <w:r w:rsidRPr="00A64D25">
        <w:rPr>
          <w:rFonts w:ascii="Arial" w:eastAsia="Times New Roman" w:hAnsi="Arial" w:cs="Arial"/>
          <w:sz w:val="24"/>
          <w:szCs w:val="24"/>
        </w:rPr>
        <w:t>LMM)</w:t>
      </w:r>
      <w:r w:rsidRPr="00A64D25">
        <w:rPr>
          <w:rFonts w:ascii="Arial" w:hAnsi="Arial" w:cs="Arial"/>
          <w:sz w:val="24"/>
          <w:szCs w:val="24"/>
        </w:rPr>
        <w:t xml:space="preserve"> analysis are reported with “yes” in the “</w:t>
      </w:r>
      <w:r w:rsidRPr="00A64D25">
        <w:rPr>
          <w:rFonts w:ascii="Arial" w:eastAsia="Times New Roman" w:hAnsi="Arial" w:cs="Arial"/>
          <w:sz w:val="24"/>
          <w:szCs w:val="24"/>
        </w:rPr>
        <w:t>confirmed by LMM” column, while windows that do not overlap with any SNP will have the “</w:t>
      </w:r>
      <w:proofErr w:type="gramStart"/>
      <w:r w:rsidRPr="00A64D25">
        <w:rPr>
          <w:rFonts w:ascii="Arial" w:eastAsia="Times New Roman" w:hAnsi="Arial" w:cs="Arial"/>
          <w:sz w:val="24"/>
          <w:szCs w:val="24"/>
        </w:rPr>
        <w:t>-“ symbol</w:t>
      </w:r>
      <w:proofErr w:type="gramEnd"/>
      <w:r w:rsidRPr="00A64D25">
        <w:rPr>
          <w:rFonts w:ascii="Arial" w:eastAsia="Times New Roman" w:hAnsi="Arial" w:cs="Arial"/>
          <w:sz w:val="24"/>
          <w:szCs w:val="24"/>
        </w:rPr>
        <w:t xml:space="preserve"> in the “confirmed by LMM” column. Overlapping windows on chromosome 10 are reported with the “a” symbol in the chromosome (SSC) column.</w:t>
      </w:r>
    </w:p>
    <w:p w14:paraId="1AF7D5F5" w14:textId="77777777" w:rsidR="00AE6BE3" w:rsidRPr="00A64D25" w:rsidRDefault="00AE6BE3" w:rsidP="00321907">
      <w:pPr>
        <w:jc w:val="both"/>
        <w:rPr>
          <w:rFonts w:ascii="Arial" w:eastAsia="Times New Roman" w:hAnsi="Arial" w:cs="Arial"/>
          <w:sz w:val="24"/>
          <w:szCs w:val="24"/>
        </w:rPr>
      </w:pPr>
    </w:p>
    <w:p w14:paraId="68022D8D" w14:textId="77777777" w:rsidR="00321907" w:rsidRPr="00A64D25" w:rsidRDefault="00321907" w:rsidP="00321907">
      <w:pPr>
        <w:jc w:val="both"/>
        <w:rPr>
          <w:rFonts w:ascii="Arial" w:eastAsia="Times New Roman" w:hAnsi="Arial" w:cs="Arial"/>
          <w:sz w:val="24"/>
          <w:szCs w:val="24"/>
        </w:rPr>
      </w:pPr>
    </w:p>
    <w:p w14:paraId="68022D8E" w14:textId="77777777" w:rsidR="00321907" w:rsidRPr="00A64D25" w:rsidRDefault="00321907" w:rsidP="00321907">
      <w:pPr>
        <w:jc w:val="both"/>
        <w:rPr>
          <w:rFonts w:ascii="Arial" w:eastAsia="Times New Roman" w:hAnsi="Arial" w:cs="Arial"/>
          <w:sz w:val="24"/>
          <w:szCs w:val="24"/>
        </w:rPr>
      </w:pPr>
    </w:p>
    <w:tbl>
      <w:tblPr>
        <w:tblW w:w="7742" w:type="dxa"/>
        <w:tblLook w:val="04A0" w:firstRow="1" w:lastRow="0" w:firstColumn="1" w:lastColumn="0" w:noHBand="0" w:noVBand="1"/>
      </w:tblPr>
      <w:tblGrid>
        <w:gridCol w:w="1056"/>
        <w:gridCol w:w="1186"/>
        <w:gridCol w:w="2300"/>
        <w:gridCol w:w="1660"/>
        <w:gridCol w:w="1540"/>
      </w:tblGrid>
      <w:tr w:rsidR="00A64D25" w:rsidRPr="00A64D25" w14:paraId="68022D94" w14:textId="77777777" w:rsidTr="006A1E87">
        <w:trPr>
          <w:trHeight w:val="300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8F" w14:textId="3638863F" w:rsidR="00321907" w:rsidRPr="00A64D25" w:rsidRDefault="00CB0E82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T</w:t>
            </w:r>
            <w:r w:rsidR="00321907" w:rsidRPr="00A64D25">
              <w:rPr>
                <w:rFonts w:ascii="Arial" w:eastAsia="Times New Roman" w:hAnsi="Arial" w:cs="Arial"/>
                <w:sz w:val="24"/>
                <w:szCs w:val="24"/>
              </w:rPr>
              <w:t>rait</w:t>
            </w:r>
            <w:r w:rsidR="006A1E87" w:rsidRPr="00A64D25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90" w14:textId="07FD0FB6" w:rsidR="00321907" w:rsidRPr="00A64D25" w:rsidRDefault="00CB0E82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SSC</w:t>
            </w:r>
            <w:r w:rsidR="006A1E87" w:rsidRPr="00A64D25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9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SNP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92" w14:textId="12507A62" w:rsidR="00321907" w:rsidRPr="00A64D25" w:rsidRDefault="00CB0E82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Position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93" w14:textId="3473BD18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P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alue</w:t>
            </w:r>
          </w:p>
        </w:tc>
      </w:tr>
      <w:tr w:rsidR="00A64D25" w:rsidRPr="00A64D25" w14:paraId="68022D9A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95" w14:textId="0F48D63C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17611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186709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.04E-06</w:t>
            </w:r>
          </w:p>
        </w:tc>
      </w:tr>
      <w:tr w:rsidR="00A64D25" w:rsidRPr="00A64D25" w14:paraId="68022DA0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9B" w14:textId="1C4F8C61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54934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75752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9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74E-05</w:t>
            </w:r>
          </w:p>
        </w:tc>
      </w:tr>
      <w:tr w:rsidR="00A64D25" w:rsidRPr="00A64D25" w14:paraId="68022DA6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A1" w14:textId="677579C5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3261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77107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74E-05</w:t>
            </w:r>
          </w:p>
        </w:tc>
      </w:tr>
      <w:tr w:rsidR="00A64D25" w:rsidRPr="00A64D25" w14:paraId="68022DAC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A7" w14:textId="05E5E980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33784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93667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47E-05</w:t>
            </w:r>
          </w:p>
        </w:tc>
      </w:tr>
      <w:tr w:rsidR="00A64D25" w:rsidRPr="00A64D25" w14:paraId="68022DB2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AD" w14:textId="67E0E90A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A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RGA000247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302285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15E-05</w:t>
            </w:r>
          </w:p>
        </w:tc>
      </w:tr>
      <w:tr w:rsidR="00A64D25" w:rsidRPr="00A64D25" w14:paraId="68022DB8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B3" w14:textId="07D8C393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21483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255700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06E-05</w:t>
            </w:r>
          </w:p>
        </w:tc>
      </w:tr>
      <w:tr w:rsidR="00A64D25" w:rsidRPr="00A64D25" w14:paraId="68022DBE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B9" w14:textId="4D0EB0B8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559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90417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B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45E-05</w:t>
            </w:r>
          </w:p>
        </w:tc>
      </w:tr>
      <w:tr w:rsidR="00A64D25" w:rsidRPr="00A64D25" w14:paraId="68022DC4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BF" w14:textId="22D7A5EB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0501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293901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57E-05</w:t>
            </w:r>
          </w:p>
        </w:tc>
      </w:tr>
      <w:tr w:rsidR="00A64D25" w:rsidRPr="00A64D25" w14:paraId="68022DCA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C5" w14:textId="46DCBE30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43776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327617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.56E-05</w:t>
            </w:r>
          </w:p>
        </w:tc>
      </w:tr>
      <w:tr w:rsidR="00A64D25" w:rsidRPr="00A64D25" w14:paraId="68022DD0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CB" w14:textId="4A814C7B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0668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185340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C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.46E-05</w:t>
            </w:r>
          </w:p>
        </w:tc>
      </w:tr>
      <w:tr w:rsidR="00A64D25" w:rsidRPr="00A64D25" w14:paraId="68022DD6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D1" w14:textId="413C4C75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387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182486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.01E-05</w:t>
            </w:r>
          </w:p>
        </w:tc>
      </w:tr>
      <w:tr w:rsidR="00A64D25" w:rsidRPr="00A64D25" w14:paraId="68022DDC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D7" w14:textId="684B85D4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22210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182132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7E-04</w:t>
            </w:r>
          </w:p>
        </w:tc>
      </w:tr>
      <w:tr w:rsidR="00A64D25" w:rsidRPr="00A64D25" w14:paraId="68022DE2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DD" w14:textId="7C1C562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D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495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826037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50E-04</w:t>
            </w:r>
          </w:p>
        </w:tc>
      </w:tr>
      <w:tr w:rsidR="00A64D25" w:rsidRPr="00A64D25" w14:paraId="68022DE8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E3" w14:textId="46C0B53D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35365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323755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72E-04</w:t>
            </w:r>
          </w:p>
        </w:tc>
      </w:tr>
      <w:tr w:rsidR="00A64D25" w:rsidRPr="00A64D25" w14:paraId="68022DEE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E9" w14:textId="13F51171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63245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2247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E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1E-04</w:t>
            </w:r>
          </w:p>
        </w:tc>
      </w:tr>
      <w:tr w:rsidR="00A64D25" w:rsidRPr="00A64D25" w14:paraId="68022DF4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EF" w14:textId="24A5CBAC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99191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83553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40E-04</w:t>
            </w:r>
          </w:p>
        </w:tc>
      </w:tr>
      <w:tr w:rsidR="00A64D25" w:rsidRPr="00A64D25" w14:paraId="68022DFA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F5" w14:textId="521E50AA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496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830902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46E-04</w:t>
            </w:r>
          </w:p>
        </w:tc>
      </w:tr>
      <w:tr w:rsidR="00A64D25" w:rsidRPr="00A64D25" w14:paraId="68022E00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DFB" w14:textId="3591BB7C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4411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050319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DF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49E-04</w:t>
            </w:r>
          </w:p>
        </w:tc>
      </w:tr>
      <w:tr w:rsidR="00A64D25" w:rsidRPr="00A64D25" w14:paraId="68022E06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01" w14:textId="49FE6F6E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5408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186200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95E-04</w:t>
            </w:r>
          </w:p>
        </w:tc>
      </w:tr>
      <w:tr w:rsidR="00A64D25" w:rsidRPr="00A64D25" w14:paraId="68022E0C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07" w14:textId="142BEF7D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INRA000473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210072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15E-04</w:t>
            </w:r>
          </w:p>
        </w:tc>
      </w:tr>
      <w:tr w:rsidR="00A64D25" w:rsidRPr="00A64D25" w14:paraId="68022E12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0D" w14:textId="3804A5F2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0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536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918151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24E-04</w:t>
            </w:r>
          </w:p>
        </w:tc>
      </w:tr>
      <w:tr w:rsidR="00A64D25" w:rsidRPr="00A64D25" w14:paraId="68022E18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13" w14:textId="4AF3D1B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5" w14:textId="1C327255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24113</w:t>
            </w:r>
            <w:r w:rsidR="00BA1705" w:rsidRPr="00A64D25">
              <w:rPr>
                <w:rFonts w:ascii="Arial" w:eastAsia="Times New Roman" w:hAnsi="Arial" w:cs="Arial"/>
                <w:sz w:val="24"/>
                <w:szCs w:val="24"/>
              </w:rPr>
              <w:t>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287866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28E-04</w:t>
            </w:r>
          </w:p>
        </w:tc>
      </w:tr>
      <w:tr w:rsidR="00A64D25" w:rsidRPr="00A64D25" w14:paraId="68022E1E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19" w14:textId="3E67509D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2605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699885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1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38E-04</w:t>
            </w:r>
          </w:p>
        </w:tc>
      </w:tr>
      <w:tr w:rsidR="00A64D25" w:rsidRPr="00A64D25" w14:paraId="68022E24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1F" w14:textId="53C4882F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L</w:t>
            </w:r>
            <w:r w:rsidR="00CB0E82" w:rsidRPr="00A64D25">
              <w:rPr>
                <w:rFonts w:ascii="Arial" w:eastAsia="Times New Roman" w:hAnsi="Arial" w:cs="Arial"/>
                <w:sz w:val="24"/>
                <w:szCs w:val="24"/>
              </w:rPr>
              <w:t>FS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2168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697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50E-04</w:t>
            </w:r>
          </w:p>
        </w:tc>
      </w:tr>
      <w:tr w:rsidR="00A64D25" w:rsidRPr="00A64D25" w14:paraId="68022E2A" w14:textId="77777777" w:rsidTr="006A1E87">
        <w:trPr>
          <w:trHeight w:val="315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2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8074*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70988558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47E-05</w:t>
            </w:r>
          </w:p>
        </w:tc>
      </w:tr>
      <w:tr w:rsidR="00A64D25" w:rsidRPr="00A64D25" w14:paraId="68022E3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2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7129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710173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2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77E-05</w:t>
            </w:r>
          </w:p>
        </w:tc>
      </w:tr>
      <w:tr w:rsidR="00A64D25" w:rsidRPr="00A64D25" w14:paraId="68022E3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3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1GA000834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92321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.00E-05</w:t>
            </w:r>
          </w:p>
        </w:tc>
      </w:tr>
      <w:tr w:rsidR="00A64D25" w:rsidRPr="00A64D25" w14:paraId="68022E3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3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8077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7096882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.01E-05</w:t>
            </w:r>
          </w:p>
        </w:tc>
      </w:tr>
      <w:tr w:rsidR="00A64D25" w:rsidRPr="00A64D25" w14:paraId="68022E4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3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3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IAS000040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259270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13E-04</w:t>
            </w:r>
          </w:p>
        </w:tc>
      </w:tr>
      <w:tr w:rsidR="00A64D25" w:rsidRPr="00A64D25" w14:paraId="68022E4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4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304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369798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40E-04</w:t>
            </w:r>
          </w:p>
        </w:tc>
      </w:tr>
      <w:tr w:rsidR="00A64D25" w:rsidRPr="00A64D25" w14:paraId="68022E4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4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3171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991959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4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48E-04</w:t>
            </w:r>
          </w:p>
        </w:tc>
      </w:tr>
      <w:tr w:rsidR="00A64D25" w:rsidRPr="00A64D25" w14:paraId="68022E5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4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4328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717189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67E-04</w:t>
            </w:r>
          </w:p>
        </w:tc>
      </w:tr>
      <w:tr w:rsidR="00A64D25" w:rsidRPr="00A64D25" w14:paraId="68022E5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5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1252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21283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07E-04</w:t>
            </w:r>
          </w:p>
        </w:tc>
      </w:tr>
      <w:tr w:rsidR="00A64D25" w:rsidRPr="00A64D25" w14:paraId="68022E6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5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64781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696795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5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14E-04</w:t>
            </w:r>
          </w:p>
        </w:tc>
      </w:tr>
      <w:tr w:rsidR="00A64D25" w:rsidRPr="00A64D25" w14:paraId="68022E6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6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2999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611042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32E-04</w:t>
            </w:r>
          </w:p>
        </w:tc>
      </w:tr>
      <w:tr w:rsidR="00A64D25" w:rsidRPr="00A64D25" w14:paraId="68022E6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6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3789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6279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36E-04</w:t>
            </w:r>
          </w:p>
        </w:tc>
      </w:tr>
      <w:tr w:rsidR="00A64D25" w:rsidRPr="00A64D25" w14:paraId="68022E7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6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6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4156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17143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54E-04</w:t>
            </w:r>
          </w:p>
        </w:tc>
      </w:tr>
      <w:tr w:rsidR="00A64D25" w:rsidRPr="00A64D25" w14:paraId="68022E7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7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IAS0000076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721027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84E-04</w:t>
            </w:r>
          </w:p>
        </w:tc>
      </w:tr>
      <w:tr w:rsidR="00A64D25" w:rsidRPr="00A64D25" w14:paraId="68022E7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7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7120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723878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7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84E-04</w:t>
            </w:r>
          </w:p>
        </w:tc>
      </w:tr>
      <w:tr w:rsidR="00A64D25" w:rsidRPr="00A64D25" w14:paraId="68022E8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7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1" w14:textId="3184366D" w:rsidR="00321907" w:rsidRPr="00A64D25" w:rsidRDefault="00BA1705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INRA00073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677659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45E-04</w:t>
            </w:r>
          </w:p>
        </w:tc>
      </w:tr>
      <w:tr w:rsidR="00A64D25" w:rsidRPr="00A64D25" w14:paraId="68022E8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8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VIF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5594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9570878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69E-04</w:t>
            </w:r>
          </w:p>
        </w:tc>
      </w:tr>
      <w:tr w:rsidR="00A64D25" w:rsidRPr="00A64D25" w14:paraId="68022E90" w14:textId="77777777" w:rsidTr="006A1E87">
        <w:trPr>
          <w:trHeight w:val="315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8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RGA0007413*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015939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8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19E-05</w:t>
            </w:r>
          </w:p>
        </w:tc>
      </w:tr>
      <w:tr w:rsidR="00A64D25" w:rsidRPr="00A64D25" w14:paraId="68022E9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9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29653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525935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5.52E-05</w:t>
            </w:r>
          </w:p>
        </w:tc>
      </w:tr>
      <w:tr w:rsidR="00A64D25" w:rsidRPr="00A64D25" w14:paraId="68022E9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9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44321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162382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5.83E-05</w:t>
            </w:r>
          </w:p>
        </w:tc>
      </w:tr>
      <w:tr w:rsidR="00A64D25" w:rsidRPr="00A64D25" w14:paraId="68022EA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9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9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5578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630026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5.86E-05</w:t>
            </w:r>
          </w:p>
        </w:tc>
      </w:tr>
      <w:tr w:rsidR="00A64D25" w:rsidRPr="00A64D25" w14:paraId="68022EA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A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0622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786558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.19E-05</w:t>
            </w:r>
          </w:p>
        </w:tc>
      </w:tr>
      <w:tr w:rsidR="00A64D25" w:rsidRPr="00A64D25" w14:paraId="68022EA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A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7190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505368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A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08E-04</w:t>
            </w:r>
          </w:p>
        </w:tc>
      </w:tr>
      <w:tr w:rsidR="00A64D25" w:rsidRPr="00A64D25" w14:paraId="68022EB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A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00289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88720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24E-04</w:t>
            </w:r>
          </w:p>
        </w:tc>
      </w:tr>
      <w:tr w:rsidR="00A64D25" w:rsidRPr="00A64D25" w14:paraId="68022EB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B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1237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418630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56E-04</w:t>
            </w:r>
          </w:p>
        </w:tc>
      </w:tr>
      <w:tr w:rsidR="00A64D25" w:rsidRPr="00A64D25" w14:paraId="68022EC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B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CASI0009856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304953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B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69E-04</w:t>
            </w:r>
          </w:p>
        </w:tc>
      </w:tr>
      <w:tr w:rsidR="00A64D25" w:rsidRPr="00A64D25" w14:paraId="68022EC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C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8738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259572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70E-04</w:t>
            </w:r>
          </w:p>
        </w:tc>
      </w:tr>
      <w:tr w:rsidR="00A64D25" w:rsidRPr="00A64D25" w14:paraId="68022EC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C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00120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27231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70E-04</w:t>
            </w:r>
          </w:p>
        </w:tc>
      </w:tr>
      <w:tr w:rsidR="00A64D25" w:rsidRPr="00A64D25" w14:paraId="68022ED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C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C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4686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220405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71E-04</w:t>
            </w:r>
          </w:p>
        </w:tc>
      </w:tr>
      <w:tr w:rsidR="00A64D25" w:rsidRPr="00A64D25" w14:paraId="68022ED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D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00269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76041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94E-04</w:t>
            </w:r>
          </w:p>
        </w:tc>
      </w:tr>
      <w:tr w:rsidR="00A64D25" w:rsidRPr="00A64D25" w14:paraId="68022ED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D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4328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717189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D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39E-04</w:t>
            </w:r>
          </w:p>
        </w:tc>
      </w:tr>
      <w:tr w:rsidR="00A64D25" w:rsidRPr="00A64D25" w14:paraId="68022EE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D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00320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78547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41E-04</w:t>
            </w:r>
          </w:p>
        </w:tc>
      </w:tr>
      <w:tr w:rsidR="00A64D25" w:rsidRPr="00A64D25" w14:paraId="68022EE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E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00277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80807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41E-04</w:t>
            </w:r>
          </w:p>
        </w:tc>
      </w:tr>
      <w:tr w:rsidR="00A64D25" w:rsidRPr="00A64D25" w14:paraId="68022EF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E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0364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83163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E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41E-04</w:t>
            </w:r>
          </w:p>
        </w:tc>
      </w:tr>
      <w:tr w:rsidR="00A64D25" w:rsidRPr="00A64D25" w14:paraId="68022EF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F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RGA000740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90171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67E-04</w:t>
            </w:r>
          </w:p>
        </w:tc>
      </w:tr>
      <w:tr w:rsidR="00A64D25" w:rsidRPr="00A64D25" w14:paraId="68022EF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F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6765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497738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02E-04</w:t>
            </w:r>
          </w:p>
        </w:tc>
      </w:tr>
      <w:tr w:rsidR="00A64D25" w:rsidRPr="00A64D25" w14:paraId="68022F0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EF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EF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1368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732695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25E-04</w:t>
            </w:r>
          </w:p>
        </w:tc>
      </w:tr>
      <w:tr w:rsidR="00A64D25" w:rsidRPr="00A64D25" w14:paraId="68022F0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0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BFT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55650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891659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69E-04</w:t>
            </w:r>
          </w:p>
        </w:tc>
      </w:tr>
      <w:tr w:rsidR="00A64D25" w:rsidRPr="00A64D25" w14:paraId="68022F0E" w14:textId="77777777" w:rsidTr="006A1E87">
        <w:trPr>
          <w:trHeight w:val="315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0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80213*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8033491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0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91E-05</w:t>
            </w:r>
          </w:p>
        </w:tc>
      </w:tr>
      <w:tr w:rsidR="00A64D25" w:rsidRPr="00A64D25" w14:paraId="68022F1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0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1GA0023322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804343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91E-05</w:t>
            </w:r>
          </w:p>
        </w:tc>
      </w:tr>
      <w:tr w:rsidR="00A64D25" w:rsidRPr="00A64D25" w14:paraId="68022F1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1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44039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55546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40E-05</w:t>
            </w:r>
          </w:p>
        </w:tc>
      </w:tr>
      <w:tr w:rsidR="00A64D25" w:rsidRPr="00A64D25" w14:paraId="68022F2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1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80217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806751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1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44E-05</w:t>
            </w:r>
          </w:p>
        </w:tc>
      </w:tr>
      <w:tr w:rsidR="00A64D25" w:rsidRPr="00A64D25" w14:paraId="68022F2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2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3" w14:textId="337A31C5" w:rsidR="00321907" w:rsidRPr="00A64D25" w:rsidRDefault="00BA1705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58903</w:t>
            </w:r>
            <w:r w:rsidR="009C353D" w:rsidRPr="00A64D25">
              <w:rPr>
                <w:rFonts w:ascii="Arial" w:eastAsia="Times New Roman" w:hAnsi="Arial" w:cs="Arial"/>
                <w:sz w:val="24"/>
                <w:szCs w:val="24"/>
              </w:rPr>
              <w:t>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474374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64E-05</w:t>
            </w:r>
          </w:p>
        </w:tc>
      </w:tr>
      <w:tr w:rsidR="00A64D25" w:rsidRPr="00A64D25" w14:paraId="68022F2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2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9768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678318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59E-04</w:t>
            </w:r>
          </w:p>
        </w:tc>
      </w:tr>
      <w:tr w:rsidR="00A64D25" w:rsidRPr="00A64D25" w14:paraId="68022F3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2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2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6933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470512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71E-04</w:t>
            </w:r>
          </w:p>
        </w:tc>
      </w:tr>
      <w:tr w:rsidR="00A64D25" w:rsidRPr="00A64D25" w14:paraId="68022F3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3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IAS000164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123146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27E-04</w:t>
            </w:r>
          </w:p>
        </w:tc>
      </w:tr>
      <w:tr w:rsidR="00A64D25" w:rsidRPr="00A64D25" w14:paraId="68022F3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3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0362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456055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3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73E-04</w:t>
            </w:r>
          </w:p>
        </w:tc>
      </w:tr>
      <w:tr w:rsidR="00A64D25" w:rsidRPr="00A64D25" w14:paraId="68022F4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3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2288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829152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99E-04</w:t>
            </w:r>
          </w:p>
        </w:tc>
      </w:tr>
      <w:tr w:rsidR="00A64D25" w:rsidRPr="00A64D25" w14:paraId="68022F4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4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200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014865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03E-04</w:t>
            </w:r>
          </w:p>
        </w:tc>
      </w:tr>
      <w:tr w:rsidR="00A64D25" w:rsidRPr="00A64D25" w14:paraId="68022F5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4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4945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083424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4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12E-04</w:t>
            </w:r>
          </w:p>
        </w:tc>
      </w:tr>
      <w:tr w:rsidR="00A64D25" w:rsidRPr="00A64D25" w14:paraId="68022F5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5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3010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272984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15E-04</w:t>
            </w:r>
          </w:p>
        </w:tc>
      </w:tr>
      <w:tr w:rsidR="00A64D25" w:rsidRPr="00A64D25" w14:paraId="68022F5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5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7397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390904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81E-04</w:t>
            </w:r>
          </w:p>
        </w:tc>
      </w:tr>
      <w:tr w:rsidR="00A64D25" w:rsidRPr="00A64D25" w14:paraId="68022F6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5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5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5636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38673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90E-04</w:t>
            </w:r>
          </w:p>
        </w:tc>
      </w:tr>
      <w:tr w:rsidR="00A64D25" w:rsidRPr="00A64D25" w14:paraId="68022F6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6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80089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57272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03E-04</w:t>
            </w:r>
          </w:p>
        </w:tc>
      </w:tr>
      <w:tr w:rsidR="00A64D25" w:rsidRPr="00A64D25" w14:paraId="68022F6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6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684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31147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6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21E-04</w:t>
            </w:r>
          </w:p>
        </w:tc>
      </w:tr>
      <w:tr w:rsidR="00A64D25" w:rsidRPr="00A64D25" w14:paraId="68022F7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6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LC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2498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396280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42E-04</w:t>
            </w:r>
          </w:p>
        </w:tc>
      </w:tr>
      <w:tr w:rsidR="00A64D25" w:rsidRPr="00A64D25" w14:paraId="68022F7A" w14:textId="77777777" w:rsidTr="006A1E87">
        <w:trPr>
          <w:trHeight w:val="315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7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0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7" w14:textId="14A3DC70" w:rsidR="00321907" w:rsidRPr="00A64D25" w:rsidRDefault="00BA1705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58903</w:t>
            </w:r>
            <w:r w:rsidR="009C353D" w:rsidRPr="00A64D25">
              <w:rPr>
                <w:rFonts w:ascii="Arial" w:eastAsia="Times New Roman" w:hAnsi="Arial" w:cs="Arial"/>
                <w:sz w:val="24"/>
                <w:szCs w:val="24"/>
              </w:rPr>
              <w:t>*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4743742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81E-05</w:t>
            </w:r>
          </w:p>
        </w:tc>
      </w:tr>
      <w:tr w:rsidR="00A64D25" w:rsidRPr="00A64D25" w14:paraId="68022F8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7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68184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38850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7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19E-05</w:t>
            </w:r>
          </w:p>
        </w:tc>
      </w:tr>
      <w:tr w:rsidR="00A64D25" w:rsidRPr="00A64D25" w14:paraId="68022F8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8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69806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54308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89E-05</w:t>
            </w:r>
          </w:p>
        </w:tc>
      </w:tr>
      <w:tr w:rsidR="00A64D25" w:rsidRPr="00A64D25" w14:paraId="68022F8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8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49027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164325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5E-04</w:t>
            </w:r>
          </w:p>
        </w:tc>
      </w:tr>
      <w:tr w:rsidR="00A64D25" w:rsidRPr="00A64D25" w14:paraId="68022F9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8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8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52117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548966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40E-04</w:t>
            </w:r>
          </w:p>
        </w:tc>
      </w:tr>
      <w:tr w:rsidR="00A64D25" w:rsidRPr="00A64D25" w14:paraId="68022F9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9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743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40087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51E-04</w:t>
            </w:r>
          </w:p>
        </w:tc>
      </w:tr>
      <w:tr w:rsidR="00A64D25" w:rsidRPr="00A64D25" w14:paraId="68022F9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9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684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531147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9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52E-04</w:t>
            </w:r>
          </w:p>
        </w:tc>
      </w:tr>
      <w:tr w:rsidR="00A64D25" w:rsidRPr="00A64D25" w14:paraId="68022FA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9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W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4654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139145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33E-04</w:t>
            </w:r>
          </w:p>
        </w:tc>
      </w:tr>
      <w:tr w:rsidR="00A64D25" w:rsidRPr="00A64D25" w14:paraId="68022FAA" w14:textId="77777777" w:rsidTr="006A1E87">
        <w:trPr>
          <w:trHeight w:val="315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A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42095*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333819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77E-05</w:t>
            </w:r>
          </w:p>
        </w:tc>
      </w:tr>
      <w:tr w:rsidR="00A64D25" w:rsidRPr="00A64D25" w14:paraId="68022FB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A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51922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40751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A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98E-05</w:t>
            </w:r>
          </w:p>
        </w:tc>
      </w:tr>
      <w:tr w:rsidR="00A64D25" w:rsidRPr="00A64D25" w14:paraId="68022FB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B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2271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45236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6E-04</w:t>
            </w:r>
          </w:p>
        </w:tc>
      </w:tr>
      <w:tr w:rsidR="00A64D25" w:rsidRPr="00A64D25" w14:paraId="68022FB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B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DIAS0000868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14766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37E-04</w:t>
            </w:r>
          </w:p>
        </w:tc>
      </w:tr>
      <w:tr w:rsidR="00A64D25" w:rsidRPr="00A64D25" w14:paraId="68022FC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B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B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743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40087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63E-04</w:t>
            </w:r>
          </w:p>
        </w:tc>
      </w:tr>
      <w:tr w:rsidR="00A64D25" w:rsidRPr="00A64D25" w14:paraId="68022FC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C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4555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040032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69E-04</w:t>
            </w:r>
          </w:p>
        </w:tc>
      </w:tr>
      <w:tr w:rsidR="00A64D25" w:rsidRPr="00A64D25" w14:paraId="68022FC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C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07007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46906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C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1E-04</w:t>
            </w:r>
          </w:p>
        </w:tc>
      </w:tr>
      <w:tr w:rsidR="00A64D25" w:rsidRPr="00A64D25" w14:paraId="68022FD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C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10962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50732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1E-04</w:t>
            </w:r>
          </w:p>
        </w:tc>
      </w:tr>
      <w:tr w:rsidR="00A64D25" w:rsidRPr="00A64D25" w14:paraId="68022FD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D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4799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200298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5E-04</w:t>
            </w:r>
          </w:p>
        </w:tc>
      </w:tr>
      <w:tr w:rsidR="00A64D25" w:rsidRPr="00A64D25" w14:paraId="68022FE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D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345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88199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D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6E-04</w:t>
            </w:r>
          </w:p>
        </w:tc>
      </w:tr>
      <w:tr w:rsidR="00A64D25" w:rsidRPr="00A64D25" w14:paraId="68022FE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E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51902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27341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86E-04</w:t>
            </w:r>
          </w:p>
        </w:tc>
      </w:tr>
      <w:tr w:rsidR="00A64D25" w:rsidRPr="00A64D25" w14:paraId="68022FE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E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07211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65251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26E-04</w:t>
            </w:r>
          </w:p>
        </w:tc>
      </w:tr>
      <w:tr w:rsidR="00A64D25" w:rsidRPr="00A64D25" w14:paraId="68022FF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E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E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866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44847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39E-04</w:t>
            </w:r>
          </w:p>
        </w:tc>
      </w:tr>
      <w:tr w:rsidR="00A64D25" w:rsidRPr="00A64D25" w14:paraId="68022FF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F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387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182486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41E-04</w:t>
            </w:r>
          </w:p>
        </w:tc>
      </w:tr>
      <w:tr w:rsidR="00A64D25" w:rsidRPr="00A64D25" w14:paraId="68022FF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F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46666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62223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2FF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50E-04</w:t>
            </w:r>
          </w:p>
        </w:tc>
      </w:tr>
      <w:tr w:rsidR="00A64D25" w:rsidRPr="00A64D25" w14:paraId="6802300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2FF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14545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76865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50E-04</w:t>
            </w:r>
          </w:p>
        </w:tc>
      </w:tr>
      <w:tr w:rsidR="00A64D25" w:rsidRPr="00A64D25" w14:paraId="6802300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0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2392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91287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08E-04</w:t>
            </w:r>
          </w:p>
        </w:tc>
      </w:tr>
      <w:tr w:rsidR="00A64D25" w:rsidRPr="00A64D25" w14:paraId="6802301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0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DG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5434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15776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0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61E-04</w:t>
            </w:r>
          </w:p>
        </w:tc>
      </w:tr>
      <w:tr w:rsidR="00A64D25" w:rsidRPr="00A64D25" w14:paraId="68023016" w14:textId="77777777" w:rsidTr="006A1E87">
        <w:trPr>
          <w:trHeight w:val="315"/>
        </w:trPr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1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4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74334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575346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.35E-06</w:t>
            </w:r>
          </w:p>
        </w:tc>
      </w:tr>
      <w:tr w:rsidR="00A64D25" w:rsidRPr="00A64D25" w14:paraId="6802301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1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92324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22057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43E-05</w:t>
            </w:r>
          </w:p>
        </w:tc>
      </w:tr>
      <w:tr w:rsidR="00A64D25" w:rsidRPr="00A64D25" w14:paraId="6802302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1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1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96693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090686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.14E-05</w:t>
            </w:r>
          </w:p>
        </w:tc>
      </w:tr>
      <w:tr w:rsidR="00A64D25" w:rsidRPr="00A64D25" w14:paraId="6802302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2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4799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2200298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8.91E-05</w:t>
            </w:r>
          </w:p>
        </w:tc>
      </w:tr>
      <w:tr w:rsidR="00A64D25" w:rsidRPr="00A64D25" w14:paraId="6802302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2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0204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081663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2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.76E-04</w:t>
            </w:r>
          </w:p>
        </w:tc>
      </w:tr>
      <w:tr w:rsidR="00A64D25" w:rsidRPr="00A64D25" w14:paraId="6802303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2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345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188199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26E-04</w:t>
            </w:r>
          </w:p>
        </w:tc>
      </w:tr>
      <w:tr w:rsidR="00A64D25" w:rsidRPr="00A64D25" w14:paraId="6802303A" w14:textId="77777777" w:rsidTr="006A1E87">
        <w:trPr>
          <w:trHeight w:val="34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3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013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078201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.74E-04</w:t>
            </w:r>
          </w:p>
        </w:tc>
      </w:tr>
      <w:tr w:rsidR="00A64D25" w:rsidRPr="00A64D25" w14:paraId="68023040" w14:textId="77777777" w:rsidTr="006A1E87">
        <w:trPr>
          <w:trHeight w:val="300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3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D" w14:textId="422F2560" w:rsidR="00321907" w:rsidRPr="00A64D25" w:rsidRDefault="00103ED9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09670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103946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3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39E-04</w:t>
            </w:r>
          </w:p>
        </w:tc>
      </w:tr>
      <w:tr w:rsidR="00A64D25" w:rsidRPr="00A64D25" w14:paraId="6802304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4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3" w14:textId="6B536824" w:rsidR="00321907" w:rsidRPr="00A64D25" w:rsidRDefault="00103ED9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7857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183713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75E-04</w:t>
            </w:r>
          </w:p>
        </w:tc>
      </w:tr>
      <w:tr w:rsidR="00A64D25" w:rsidRPr="00A64D25" w14:paraId="6802304C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4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8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9" w14:textId="53D394FB" w:rsidR="00321907" w:rsidRPr="00A64D25" w:rsidRDefault="00103ED9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INRA005508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A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193759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75E-04</w:t>
            </w:r>
          </w:p>
        </w:tc>
      </w:tr>
      <w:tr w:rsidR="00A64D25" w:rsidRPr="00A64D25" w14:paraId="68023052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4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E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4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4209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0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333381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3.85E-04</w:t>
            </w:r>
          </w:p>
        </w:tc>
      </w:tr>
      <w:tr w:rsidR="00A64D25" w:rsidRPr="00A64D25" w14:paraId="68023058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5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4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MARC001543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6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015776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10E-04</w:t>
            </w:r>
          </w:p>
        </w:tc>
      </w:tr>
      <w:tr w:rsidR="00A64D25" w:rsidRPr="00A64D25" w14:paraId="6802305E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5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A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17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H3GA0050166*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C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094624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5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32E-04</w:t>
            </w:r>
          </w:p>
        </w:tc>
      </w:tr>
      <w:tr w:rsidR="00A64D25" w:rsidRPr="00A64D25" w14:paraId="68023064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5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0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1787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2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787505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34E-04</w:t>
            </w:r>
          </w:p>
        </w:tc>
      </w:tr>
      <w:tr w:rsidR="00A64D25" w:rsidRPr="00A64D25" w14:paraId="6802306A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6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6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7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2392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8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691287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9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39E-04</w:t>
            </w:r>
          </w:p>
        </w:tc>
      </w:tr>
      <w:tr w:rsidR="00A64D25" w:rsidRPr="00A64D25" w14:paraId="68023070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6B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C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D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LGA010700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E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46906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6F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82E-04</w:t>
            </w:r>
          </w:p>
        </w:tc>
      </w:tr>
      <w:tr w:rsidR="00A64D25" w:rsidRPr="00A64D25" w14:paraId="68023076" w14:textId="77777777" w:rsidTr="006A1E87">
        <w:trPr>
          <w:trHeight w:val="315"/>
        </w:trPr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3071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FG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72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73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ASGA001096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74" w14:textId="77777777" w:rsidR="00321907" w:rsidRPr="00A64D25" w:rsidRDefault="00321907" w:rsidP="00E67F4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9650732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23075" w14:textId="77777777" w:rsidR="00321907" w:rsidRPr="00A64D25" w:rsidRDefault="00321907" w:rsidP="0032190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A64D25">
              <w:rPr>
                <w:rFonts w:ascii="Arial" w:eastAsia="Times New Roman" w:hAnsi="Arial" w:cs="Arial"/>
                <w:sz w:val="24"/>
                <w:szCs w:val="24"/>
              </w:rPr>
              <w:t>4.82E-04</w:t>
            </w:r>
          </w:p>
        </w:tc>
      </w:tr>
    </w:tbl>
    <w:p w14:paraId="558716EA" w14:textId="77777777" w:rsidR="006A1E87" w:rsidRPr="00A64D25" w:rsidRDefault="006A1E87" w:rsidP="006A1E87">
      <w:pPr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sz w:val="24"/>
          <w:szCs w:val="24"/>
          <w:vertAlign w:val="superscript"/>
        </w:rPr>
        <w:t>1</w:t>
      </w:r>
      <w:r w:rsidRPr="00A64D25">
        <w:rPr>
          <w:rFonts w:ascii="Arial" w:hAnsi="Arial" w:cs="Arial"/>
          <w:sz w:val="24"/>
          <w:szCs w:val="24"/>
        </w:rPr>
        <w:t xml:space="preserve"> HWLFS, ham weight loss at first salting; VIF, visible intermuscular fat; BFT, back fat thickness; LC, lean cuts; HW, ham weight; ADG, average daily gain; FGR, </w:t>
      </w:r>
      <w:proofErr w:type="spellStart"/>
      <w:r w:rsidRPr="00A64D25">
        <w:rPr>
          <w:rFonts w:ascii="Arial" w:hAnsi="Arial" w:cs="Arial"/>
          <w:sz w:val="24"/>
          <w:szCs w:val="24"/>
        </w:rPr>
        <w:t>feed:gain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ratio.</w:t>
      </w:r>
    </w:p>
    <w:p w14:paraId="3A86E626" w14:textId="77777777" w:rsidR="006A1E87" w:rsidRPr="00A64D25" w:rsidRDefault="006A1E87" w:rsidP="006A1E87">
      <w:pPr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sz w:val="24"/>
          <w:szCs w:val="24"/>
          <w:vertAlign w:val="superscript"/>
        </w:rPr>
        <w:t>2</w:t>
      </w:r>
      <w:r w:rsidRPr="00A64D2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64D25">
        <w:rPr>
          <w:rFonts w:ascii="Arial" w:hAnsi="Arial" w:cs="Arial"/>
          <w:i/>
          <w:sz w:val="24"/>
          <w:szCs w:val="24"/>
        </w:rPr>
        <w:t>Sus</w:t>
      </w:r>
      <w:proofErr w:type="spellEnd"/>
      <w:r w:rsidRPr="00A64D25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64D25">
        <w:rPr>
          <w:rFonts w:ascii="Arial" w:hAnsi="Arial" w:cs="Arial"/>
          <w:i/>
          <w:sz w:val="24"/>
          <w:szCs w:val="24"/>
        </w:rPr>
        <w:t>scrofa</w:t>
      </w:r>
      <w:proofErr w:type="spellEnd"/>
      <w:r w:rsidRPr="00A64D25">
        <w:rPr>
          <w:rFonts w:ascii="Arial" w:hAnsi="Arial" w:cs="Arial"/>
          <w:sz w:val="24"/>
          <w:szCs w:val="24"/>
        </w:rPr>
        <w:t xml:space="preserve"> chromosome.</w:t>
      </w:r>
      <w:r w:rsidRPr="00A64D25">
        <w:rPr>
          <w:rFonts w:ascii="Arial" w:hAnsi="Arial" w:cs="Arial"/>
          <w:sz w:val="24"/>
          <w:szCs w:val="24"/>
        </w:rPr>
        <w:br w:type="textWrapping" w:clear="all"/>
      </w:r>
    </w:p>
    <w:p w14:paraId="367D997D" w14:textId="77777777" w:rsidR="00765144" w:rsidRPr="00A64D25" w:rsidRDefault="00765144" w:rsidP="00765144">
      <w:pPr>
        <w:jc w:val="both"/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b/>
          <w:sz w:val="24"/>
          <w:szCs w:val="24"/>
        </w:rPr>
        <w:t xml:space="preserve">Supplementary Table S2 </w:t>
      </w:r>
      <w:r w:rsidRPr="00A64D25">
        <w:rPr>
          <w:rFonts w:ascii="Arial" w:hAnsi="Arial" w:cs="Arial"/>
          <w:sz w:val="24"/>
          <w:szCs w:val="24"/>
        </w:rPr>
        <w:t>LMM results for the seven production traits considered. SNPs with significant (P&lt;5e05) or suggestive (P&lt;5e04) associations are reported. SNPs that are contained in one of the 1Mb window Bayesian analyses are reported with the “*” symbol next to the probe.</w:t>
      </w:r>
    </w:p>
    <w:p w14:paraId="68023077" w14:textId="77777777" w:rsidR="00321907" w:rsidRPr="00A64D25" w:rsidRDefault="00321907" w:rsidP="00321907">
      <w:pPr>
        <w:jc w:val="both"/>
        <w:rPr>
          <w:rFonts w:ascii="Arial" w:hAnsi="Arial" w:cs="Arial"/>
          <w:sz w:val="24"/>
          <w:szCs w:val="24"/>
        </w:rPr>
      </w:pPr>
    </w:p>
    <w:p w14:paraId="1116AC01" w14:textId="2DD16354" w:rsidR="00E67F44" w:rsidRPr="00A64D25" w:rsidRDefault="00E67F44" w:rsidP="00321907">
      <w:pPr>
        <w:jc w:val="both"/>
        <w:rPr>
          <w:rFonts w:ascii="Arial" w:hAnsi="Arial" w:cs="Arial"/>
          <w:sz w:val="24"/>
          <w:szCs w:val="24"/>
          <w:u w:val="single"/>
        </w:rPr>
      </w:pPr>
    </w:p>
    <w:p w14:paraId="237C2201" w14:textId="7FF00F10" w:rsidR="00E67F44" w:rsidRPr="00A64D25" w:rsidRDefault="00F77B2D" w:rsidP="00E67F44">
      <w:pPr>
        <w:rPr>
          <w:rFonts w:ascii="Arial" w:hAnsi="Arial" w:cs="Arial"/>
          <w:b/>
          <w:sz w:val="24"/>
          <w:u w:val="single"/>
        </w:rPr>
      </w:pPr>
      <w:bookmarkStart w:id="0" w:name="_GoBack"/>
      <w:bookmarkEnd w:id="0"/>
      <w:r w:rsidRPr="00A64D25">
        <w:rPr>
          <w:rFonts w:ascii="Arial" w:hAnsi="Arial" w:cs="Arial"/>
          <w:b/>
          <w:sz w:val="24"/>
          <w:u w:val="single"/>
        </w:rPr>
        <w:t xml:space="preserve">See EXCEL </w:t>
      </w:r>
      <w:r w:rsidR="00E67F44" w:rsidRPr="00A64D25">
        <w:rPr>
          <w:rFonts w:ascii="Arial" w:hAnsi="Arial" w:cs="Arial"/>
          <w:b/>
          <w:sz w:val="24"/>
          <w:u w:val="single"/>
        </w:rPr>
        <w:t>file</w:t>
      </w:r>
    </w:p>
    <w:p w14:paraId="6C31454C" w14:textId="572A2419" w:rsidR="00E67F44" w:rsidRPr="00A64D25" w:rsidRDefault="007E1CDC" w:rsidP="00E67F44">
      <w:pPr>
        <w:rPr>
          <w:rFonts w:ascii="Arial" w:hAnsi="Arial" w:cs="Arial"/>
          <w:sz w:val="24"/>
          <w:szCs w:val="24"/>
        </w:rPr>
      </w:pPr>
      <w:r w:rsidRPr="00A64D25">
        <w:rPr>
          <w:rFonts w:ascii="Arial" w:hAnsi="Arial" w:cs="Arial"/>
          <w:b/>
          <w:sz w:val="24"/>
          <w:szCs w:val="24"/>
        </w:rPr>
        <w:t xml:space="preserve">Supplementary </w:t>
      </w:r>
      <w:r w:rsidR="00E67F44" w:rsidRPr="00A64D25">
        <w:rPr>
          <w:rFonts w:ascii="Arial" w:hAnsi="Arial" w:cs="Arial"/>
          <w:b/>
          <w:sz w:val="24"/>
          <w:szCs w:val="24"/>
        </w:rPr>
        <w:t>Table S3</w:t>
      </w:r>
      <w:r w:rsidR="00E67F44" w:rsidRPr="00A64D25">
        <w:rPr>
          <w:rFonts w:ascii="Arial" w:hAnsi="Arial" w:cs="Arial"/>
          <w:sz w:val="24"/>
          <w:szCs w:val="24"/>
        </w:rPr>
        <w:t xml:space="preserve"> Genes within identified windows from the Bayesian analyses for the seven analyzed traits. </w:t>
      </w:r>
      <w:r w:rsidR="006A1E87" w:rsidRPr="00A64D25">
        <w:rPr>
          <w:rFonts w:ascii="Arial" w:hAnsi="Arial" w:cs="Arial"/>
          <w:sz w:val="24"/>
          <w:szCs w:val="24"/>
        </w:rPr>
        <w:t>Single nucleotide polymorphisms (</w:t>
      </w:r>
      <w:r w:rsidR="00E67F44" w:rsidRPr="00A64D25">
        <w:rPr>
          <w:rFonts w:ascii="Arial" w:hAnsi="Arial" w:cs="Arial"/>
          <w:sz w:val="24"/>
          <w:szCs w:val="24"/>
        </w:rPr>
        <w:t>SNP</w:t>
      </w:r>
      <w:r w:rsidR="006A1E87" w:rsidRPr="00A64D25">
        <w:rPr>
          <w:rFonts w:ascii="Arial" w:hAnsi="Arial" w:cs="Arial"/>
          <w:sz w:val="24"/>
          <w:szCs w:val="24"/>
        </w:rPr>
        <w:t>)</w:t>
      </w:r>
      <w:r w:rsidR="00E67F44" w:rsidRPr="00A64D25">
        <w:rPr>
          <w:rFonts w:ascii="Arial" w:hAnsi="Arial" w:cs="Arial"/>
          <w:sz w:val="24"/>
          <w:szCs w:val="24"/>
        </w:rPr>
        <w:t xml:space="preserve"> from </w:t>
      </w:r>
      <w:r w:rsidR="006A1E87" w:rsidRPr="00A64D25">
        <w:rPr>
          <w:rFonts w:ascii="Arial" w:hAnsi="Arial" w:cs="Arial"/>
          <w:iCs/>
          <w:sz w:val="24"/>
          <w:szCs w:val="24"/>
          <w:lang w:val="en-GB"/>
        </w:rPr>
        <w:t>Linear Mixed Model (</w:t>
      </w:r>
      <w:r w:rsidR="00E67F44" w:rsidRPr="00A64D25">
        <w:rPr>
          <w:rFonts w:ascii="Arial" w:hAnsi="Arial" w:cs="Arial"/>
          <w:sz w:val="24"/>
          <w:szCs w:val="24"/>
        </w:rPr>
        <w:t>LMM</w:t>
      </w:r>
      <w:r w:rsidR="006A1E87" w:rsidRPr="00A64D25">
        <w:rPr>
          <w:rFonts w:ascii="Arial" w:hAnsi="Arial" w:cs="Arial"/>
          <w:sz w:val="24"/>
          <w:szCs w:val="24"/>
        </w:rPr>
        <w:t>)</w:t>
      </w:r>
      <w:r w:rsidR="00E67F44" w:rsidRPr="00A64D25">
        <w:rPr>
          <w:rFonts w:ascii="Arial" w:hAnsi="Arial" w:cs="Arial"/>
          <w:sz w:val="24"/>
          <w:szCs w:val="24"/>
        </w:rPr>
        <w:t xml:space="preserve"> were placed next to the closest genes and distance in kb is reported within brackets.</w:t>
      </w:r>
    </w:p>
    <w:p w14:paraId="54DC537F" w14:textId="77777777" w:rsidR="00E67F44" w:rsidRPr="00A64D25" w:rsidRDefault="00E67F44" w:rsidP="00321907">
      <w:pPr>
        <w:jc w:val="both"/>
        <w:rPr>
          <w:rFonts w:ascii="Arial" w:hAnsi="Arial" w:cs="Arial"/>
          <w:b/>
          <w:sz w:val="24"/>
          <w:szCs w:val="24"/>
        </w:rPr>
      </w:pPr>
    </w:p>
    <w:sectPr w:rsidR="00E67F44" w:rsidRPr="00A64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7I0MrAwMjGzMDBW0lEKTi0uzszPAykwrAUAbpwqiCwAAAA="/>
  </w:docVars>
  <w:rsids>
    <w:rsidRoot w:val="00DA5FAB"/>
    <w:rsid w:val="000D3A7A"/>
    <w:rsid w:val="00103ED9"/>
    <w:rsid w:val="00180631"/>
    <w:rsid w:val="00190756"/>
    <w:rsid w:val="001E1B21"/>
    <w:rsid w:val="00250E85"/>
    <w:rsid w:val="0029058B"/>
    <w:rsid w:val="00321907"/>
    <w:rsid w:val="003633BE"/>
    <w:rsid w:val="0036619E"/>
    <w:rsid w:val="004267BC"/>
    <w:rsid w:val="004C6670"/>
    <w:rsid w:val="005565D4"/>
    <w:rsid w:val="005A1366"/>
    <w:rsid w:val="006A1E87"/>
    <w:rsid w:val="0071517C"/>
    <w:rsid w:val="00765144"/>
    <w:rsid w:val="007A4B51"/>
    <w:rsid w:val="007C70E0"/>
    <w:rsid w:val="007E1CDC"/>
    <w:rsid w:val="009C23E2"/>
    <w:rsid w:val="009C353D"/>
    <w:rsid w:val="00A443D4"/>
    <w:rsid w:val="00A64D25"/>
    <w:rsid w:val="00AD220E"/>
    <w:rsid w:val="00AD65D1"/>
    <w:rsid w:val="00AE6BE3"/>
    <w:rsid w:val="00B07622"/>
    <w:rsid w:val="00BA1705"/>
    <w:rsid w:val="00BA75CC"/>
    <w:rsid w:val="00BE4153"/>
    <w:rsid w:val="00C02F7E"/>
    <w:rsid w:val="00CB0E82"/>
    <w:rsid w:val="00DA5FAB"/>
    <w:rsid w:val="00DD1208"/>
    <w:rsid w:val="00E67F44"/>
    <w:rsid w:val="00E71D0B"/>
    <w:rsid w:val="00E778CD"/>
    <w:rsid w:val="00F734DC"/>
    <w:rsid w:val="00F77B2D"/>
    <w:rsid w:val="00FD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22C82"/>
  <w15:chartTrackingRefBased/>
  <w15:docId w15:val="{AF4C618E-75CB-438D-BEC8-DA7F621E1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link w:val="HTMLPreformatted"/>
    <w:uiPriority w:val="99"/>
    <w:qFormat/>
    <w:rsid w:val="00DA5FAB"/>
    <w:rPr>
      <w:rFonts w:ascii="Courier New" w:hAnsi="Courier New" w:cs="Courier New"/>
      <w:lang w:val="it-IT" w:eastAsia="it-IT"/>
    </w:rPr>
  </w:style>
  <w:style w:type="paragraph" w:styleId="HTMLPreformatted">
    <w:name w:val="HTML Preformatted"/>
    <w:basedOn w:val="Normal"/>
    <w:link w:val="HTMLPreformattedChar"/>
    <w:uiPriority w:val="99"/>
    <w:qFormat/>
    <w:rsid w:val="00DA5F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lang w:val="it-IT" w:eastAsia="it-IT"/>
    </w:rPr>
  </w:style>
  <w:style w:type="character" w:customStyle="1" w:styleId="HTMLPreformattedChar1">
    <w:name w:val="HTML Preformatted Char1"/>
    <w:basedOn w:val="DefaultParagraphFont"/>
    <w:uiPriority w:val="99"/>
    <w:semiHidden/>
    <w:rsid w:val="00DA5FAB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3B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B0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0E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0E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E82"/>
    <w:rPr>
      <w:b/>
      <w:bCs/>
      <w:sz w:val="20"/>
      <w:szCs w:val="20"/>
    </w:rPr>
  </w:style>
  <w:style w:type="paragraph" w:customStyle="1" w:styleId="TextBody">
    <w:name w:val="Text Body"/>
    <w:basedOn w:val="Normal"/>
    <w:rsid w:val="00765144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7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C74AD8-9D7E-443E-8041-9D910F1B9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20</Words>
  <Characters>6957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Bertolini</dc:creator>
  <cp:keywords/>
  <dc:description/>
  <cp:lastModifiedBy>Francesca Bertolini</cp:lastModifiedBy>
  <cp:revision>2</cp:revision>
  <dcterms:created xsi:type="dcterms:W3CDTF">2018-02-02T15:07:00Z</dcterms:created>
  <dcterms:modified xsi:type="dcterms:W3CDTF">2018-02-02T15:07:00Z</dcterms:modified>
</cp:coreProperties>
</file>